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0FC7" w:rsidRDefault="00CE232F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702E96">
        <w:rPr>
          <w:rFonts w:asciiTheme="minorHAnsi" w:hAnsiTheme="minorHAnsi"/>
        </w:rPr>
        <w:t>201</w:t>
      </w:r>
      <w:r w:rsidR="00D13692">
        <w:rPr>
          <w:rFonts w:asciiTheme="minorHAnsi" w:hAnsiTheme="minorHAnsi"/>
        </w:rPr>
        <w:t>9-2020</w:t>
      </w:r>
      <w:r w:rsidRPr="00702E96">
        <w:rPr>
          <w:rFonts w:asciiTheme="minorHAnsi" w:hAnsiTheme="minorHAnsi"/>
        </w:rPr>
        <w:t xml:space="preserve"> Eğitim-Öğretim Yılı dönem içi staj başvuruları </w:t>
      </w:r>
      <w:r w:rsidR="00D13692">
        <w:rPr>
          <w:rFonts w:asciiTheme="minorHAnsi" w:hAnsiTheme="minorHAnsi"/>
        </w:rPr>
        <w:t>24</w:t>
      </w:r>
      <w:r w:rsidRPr="00FA1F10">
        <w:rPr>
          <w:rFonts w:asciiTheme="minorHAnsi" w:hAnsiTheme="minorHAnsi"/>
        </w:rPr>
        <w:t>.</w:t>
      </w:r>
      <w:r w:rsidR="00D13692">
        <w:rPr>
          <w:rFonts w:asciiTheme="minorHAnsi" w:hAnsiTheme="minorHAnsi"/>
        </w:rPr>
        <w:t>09</w:t>
      </w:r>
      <w:r w:rsidRPr="00FA1F10">
        <w:rPr>
          <w:rFonts w:asciiTheme="minorHAnsi" w:hAnsiTheme="minorHAnsi"/>
        </w:rPr>
        <w:t>.201</w:t>
      </w:r>
      <w:r w:rsidR="00D13692">
        <w:rPr>
          <w:rFonts w:asciiTheme="minorHAnsi" w:hAnsiTheme="minorHAnsi"/>
        </w:rPr>
        <w:t>9</w:t>
      </w:r>
      <w:r w:rsidRPr="00FA1F10">
        <w:rPr>
          <w:rFonts w:asciiTheme="minorHAnsi" w:hAnsiTheme="minorHAnsi"/>
        </w:rPr>
        <w:t>-</w:t>
      </w:r>
      <w:r w:rsidR="001A0C0B">
        <w:rPr>
          <w:rFonts w:asciiTheme="minorHAnsi" w:hAnsiTheme="minorHAnsi"/>
        </w:rPr>
        <w:t>30</w:t>
      </w:r>
      <w:r w:rsidRPr="00FA1F10">
        <w:rPr>
          <w:rFonts w:asciiTheme="minorHAnsi" w:hAnsiTheme="minorHAnsi"/>
        </w:rPr>
        <w:t>.</w:t>
      </w:r>
      <w:r w:rsidR="00D13692">
        <w:rPr>
          <w:rFonts w:asciiTheme="minorHAnsi" w:hAnsiTheme="minorHAnsi"/>
        </w:rPr>
        <w:t>09</w:t>
      </w:r>
      <w:r w:rsidRPr="00FA1F10">
        <w:rPr>
          <w:rFonts w:asciiTheme="minorHAnsi" w:hAnsiTheme="minorHAnsi"/>
        </w:rPr>
        <w:t>.201</w:t>
      </w:r>
      <w:r w:rsidR="00D13692">
        <w:rPr>
          <w:rFonts w:asciiTheme="minorHAnsi" w:hAnsiTheme="minorHAnsi"/>
        </w:rPr>
        <w:t>9</w:t>
      </w:r>
      <w:r w:rsidRPr="00702E96">
        <w:rPr>
          <w:rFonts w:asciiTheme="minorHAnsi" w:hAnsiTheme="minorHAnsi"/>
        </w:rPr>
        <w:t xml:space="preserve"> tarihleri arasında yapılacaktır. Başvuru yapmak isteyen ve aşağıdaki şartları taşıyan öğrencilerin </w:t>
      </w:r>
      <w:hyperlink r:id="rId7" w:history="1">
        <w:r w:rsidR="00BB2270">
          <w:rPr>
            <w:rStyle w:val="Kpr"/>
            <w:rFonts w:asciiTheme="minorHAnsi" w:hAnsiTheme="minorHAnsi"/>
            <w:b/>
          </w:rPr>
          <w:t>dönem içi staj b</w:t>
        </w:r>
        <w:r w:rsidRPr="00BB2270">
          <w:rPr>
            <w:rStyle w:val="Kpr"/>
            <w:rFonts w:asciiTheme="minorHAnsi" w:hAnsiTheme="minorHAnsi"/>
            <w:b/>
          </w:rPr>
          <w:t>aşvuru formlarını</w:t>
        </w:r>
      </w:hyperlink>
      <w:r w:rsidRPr="00702E96">
        <w:rPr>
          <w:rFonts w:asciiTheme="minorHAnsi" w:hAnsiTheme="minorHAnsi"/>
          <w:b/>
        </w:rPr>
        <w:t>,</w:t>
      </w:r>
      <w:r w:rsidRPr="00702E96">
        <w:rPr>
          <w:rFonts w:asciiTheme="minorHAnsi" w:hAnsiTheme="minorHAnsi"/>
        </w:rPr>
        <w:t xml:space="preserve"> </w:t>
      </w:r>
      <w:r w:rsidR="002A44C9" w:rsidRPr="00702E96">
        <w:rPr>
          <w:rFonts w:asciiTheme="minorHAnsi" w:hAnsiTheme="minorHAnsi"/>
          <w:b/>
        </w:rPr>
        <w:t>transkriptlerini</w:t>
      </w:r>
      <w:r w:rsidRPr="00702E96">
        <w:rPr>
          <w:rFonts w:asciiTheme="minorHAnsi" w:hAnsiTheme="minorHAnsi"/>
          <w:b/>
        </w:rPr>
        <w:t xml:space="preserve"> </w:t>
      </w:r>
      <w:r w:rsidRPr="00702E96">
        <w:rPr>
          <w:rFonts w:asciiTheme="minorHAnsi" w:hAnsiTheme="minorHAnsi"/>
        </w:rPr>
        <w:t xml:space="preserve">ve kendi otomasyonlarından alacakları </w:t>
      </w:r>
      <w:r w:rsidRPr="00702E96">
        <w:rPr>
          <w:rFonts w:asciiTheme="minorHAnsi" w:hAnsiTheme="minorHAnsi"/>
          <w:b/>
        </w:rPr>
        <w:t>haftalık ders programı çıktılarını</w:t>
      </w:r>
      <w:r w:rsidRPr="00702E96">
        <w:rPr>
          <w:rFonts w:asciiTheme="minorHAnsi" w:hAnsiTheme="minorHAnsi"/>
        </w:rPr>
        <w:t xml:space="preserve"> (bakınız Şekil 1) </w:t>
      </w:r>
      <w:r w:rsidR="00CB0CB6">
        <w:rPr>
          <w:rFonts w:asciiTheme="minorHAnsi" w:hAnsiTheme="minorHAnsi"/>
        </w:rPr>
        <w:t>30</w:t>
      </w:r>
      <w:r w:rsidR="00F41C3B" w:rsidRPr="00FA1F10">
        <w:rPr>
          <w:rFonts w:asciiTheme="minorHAnsi" w:hAnsiTheme="minorHAnsi"/>
        </w:rPr>
        <w:t>.</w:t>
      </w:r>
      <w:r w:rsidR="00D13692">
        <w:rPr>
          <w:rFonts w:asciiTheme="minorHAnsi" w:hAnsiTheme="minorHAnsi"/>
        </w:rPr>
        <w:t>09</w:t>
      </w:r>
      <w:r w:rsidR="00F41C3B" w:rsidRPr="00FA1F10">
        <w:rPr>
          <w:rFonts w:asciiTheme="minorHAnsi" w:hAnsiTheme="minorHAnsi"/>
        </w:rPr>
        <w:t>.201</w:t>
      </w:r>
      <w:r w:rsidR="00D13692">
        <w:rPr>
          <w:rFonts w:asciiTheme="minorHAnsi" w:hAnsiTheme="minorHAnsi"/>
        </w:rPr>
        <w:t>9</w:t>
      </w:r>
      <w:r w:rsidRPr="0091384A">
        <w:rPr>
          <w:rFonts w:asciiTheme="minorHAnsi" w:hAnsiTheme="minorHAnsi"/>
        </w:rPr>
        <w:t xml:space="preserve"> </w:t>
      </w:r>
      <w:r w:rsidR="00CB0CB6">
        <w:rPr>
          <w:rFonts w:asciiTheme="minorHAnsi" w:hAnsiTheme="minorHAnsi"/>
        </w:rPr>
        <w:t>Pazartesi</w:t>
      </w:r>
      <w:r w:rsidRPr="00702E96">
        <w:rPr>
          <w:rFonts w:asciiTheme="minorHAnsi" w:hAnsiTheme="minorHAnsi"/>
        </w:rPr>
        <w:t xml:space="preserve"> günü </w:t>
      </w:r>
      <w:r w:rsidR="00641E75" w:rsidRPr="00702E96">
        <w:rPr>
          <w:rFonts w:asciiTheme="minorHAnsi" w:hAnsiTheme="minorHAnsi"/>
        </w:rPr>
        <w:t>1</w:t>
      </w:r>
      <w:bookmarkStart w:id="0" w:name="_GoBack"/>
      <w:r w:rsidR="00641E75" w:rsidRPr="00702E96">
        <w:rPr>
          <w:rFonts w:asciiTheme="minorHAnsi" w:hAnsiTheme="minorHAnsi"/>
        </w:rPr>
        <w:t>7</w:t>
      </w:r>
      <w:bookmarkEnd w:id="0"/>
      <w:r w:rsidR="00641E75" w:rsidRPr="00702E96">
        <w:rPr>
          <w:rFonts w:asciiTheme="minorHAnsi" w:hAnsiTheme="minorHAnsi"/>
        </w:rPr>
        <w:t>.00’ye</w:t>
      </w:r>
      <w:r w:rsidRPr="00702E96">
        <w:rPr>
          <w:rFonts w:asciiTheme="minorHAnsi" w:hAnsiTheme="minorHAnsi"/>
        </w:rPr>
        <w:t xml:space="preserve"> kadar bölüm sekreterliğine</w:t>
      </w:r>
      <w:r w:rsidR="00C74C6D" w:rsidRPr="00702E96">
        <w:rPr>
          <w:rFonts w:asciiTheme="minorHAnsi" w:hAnsiTheme="minorHAnsi"/>
        </w:rPr>
        <w:t xml:space="preserve"> teslim etmeleri gerekmektedir.</w:t>
      </w:r>
    </w:p>
    <w:p w:rsidR="001C6D95" w:rsidRDefault="001C6D95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1C6D95" w:rsidRDefault="001C6D95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641E75" w:rsidRPr="00F9037A" w:rsidRDefault="00641E75" w:rsidP="00F9037A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F9037A">
        <w:rPr>
          <w:rFonts w:asciiTheme="minorHAnsi" w:hAnsiTheme="minorHAnsi"/>
          <w:b/>
        </w:rPr>
        <w:t>Dönem içi staj yapma şartları:</w:t>
      </w:r>
    </w:p>
    <w:p w:rsidR="00641E75" w:rsidRPr="00641E75" w:rsidRDefault="00641E75" w:rsidP="00641E75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641E75">
        <w:rPr>
          <w:rFonts w:asciiTheme="minorHAnsi" w:hAnsiTheme="minorHAnsi"/>
        </w:rPr>
        <w:t>1. Dördüncü sınıf öğrencisi olmak.</w:t>
      </w:r>
    </w:p>
    <w:p w:rsidR="00641E75" w:rsidRDefault="0068438C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2. </w:t>
      </w:r>
      <w:r w:rsidR="00D13692">
        <w:rPr>
          <w:rFonts w:asciiTheme="minorHAnsi" w:hAnsiTheme="minorHAnsi"/>
        </w:rPr>
        <w:t>2019-2020</w:t>
      </w:r>
      <w:r w:rsidR="00641E75" w:rsidRPr="00641E75">
        <w:rPr>
          <w:rFonts w:asciiTheme="minorHAnsi" w:hAnsiTheme="minorHAnsi"/>
        </w:rPr>
        <w:t xml:space="preserve"> akademik yılı içinde (güz ve bahar yarıyıllarında) Perşembe ve Cuma günleri dersi bulunmamak.</w:t>
      </w:r>
    </w:p>
    <w:p w:rsidR="0091384A" w:rsidRPr="00702E96" w:rsidRDefault="00CE232F" w:rsidP="00906576">
      <w:pPr>
        <w:spacing w:after="0"/>
        <w:jc w:val="center"/>
      </w:pPr>
      <w:r w:rsidRPr="00702E96">
        <w:rPr>
          <w:noProof/>
          <w:lang w:val="en-US"/>
        </w:rPr>
        <w:drawing>
          <wp:inline distT="0" distB="0" distL="0" distR="0" wp14:anchorId="621595AA" wp14:editId="711B7438">
            <wp:extent cx="2834438" cy="1943100"/>
            <wp:effectExtent l="0" t="0" r="4445" b="0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Ã¶rnek_ders_prog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37"/>
                    <a:stretch/>
                  </pic:blipFill>
                  <pic:spPr bwMode="auto">
                    <a:xfrm>
                      <a:off x="0" y="0"/>
                      <a:ext cx="2848816" cy="1952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232F" w:rsidRDefault="00CE232F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  <w:r w:rsidRPr="007A59B6">
        <w:rPr>
          <w:rFonts w:asciiTheme="minorHAnsi" w:hAnsiTheme="minorHAnsi"/>
          <w:sz w:val="22"/>
        </w:rPr>
        <w:t>Şekil 1</w:t>
      </w:r>
      <w:r w:rsidR="00B8193E">
        <w:rPr>
          <w:rFonts w:asciiTheme="minorHAnsi" w:hAnsiTheme="minorHAnsi"/>
          <w:sz w:val="22"/>
        </w:rPr>
        <w:t>.</w:t>
      </w:r>
      <w:r w:rsidRPr="007A59B6">
        <w:rPr>
          <w:rFonts w:asciiTheme="minorHAnsi" w:hAnsiTheme="minorHAnsi"/>
          <w:sz w:val="22"/>
        </w:rPr>
        <w:t xml:space="preserve"> Haftalık ders programı örneği</w:t>
      </w:r>
    </w:p>
    <w:p w:rsidR="001C6D95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1C6D95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1C6D95" w:rsidRPr="007A59B6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7A59B6" w:rsidRPr="007A59B6" w:rsidRDefault="007A59B6" w:rsidP="007A59B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7A59B6">
        <w:rPr>
          <w:rFonts w:asciiTheme="minorHAnsi" w:hAnsiTheme="minorHAnsi"/>
          <w:b/>
        </w:rPr>
        <w:t>Önemli Not:</w:t>
      </w:r>
    </w:p>
    <w:p w:rsidR="007A59B6" w:rsidRDefault="007A59B6" w:rsidP="00E55A08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7A59B6">
        <w:rPr>
          <w:rFonts w:asciiTheme="minorHAnsi" w:hAnsiTheme="minorHAnsi"/>
        </w:rPr>
        <w:t>1- Dönem içi staj, staj yönergesi gereği güz ve bahar yarıyıllarında, iki yarıyıl süresince yapıl</w:t>
      </w:r>
      <w:r w:rsidR="00E55A08">
        <w:rPr>
          <w:rFonts w:asciiTheme="minorHAnsi" w:hAnsiTheme="minorHAnsi"/>
        </w:rPr>
        <w:t>acaktır. Dönem İçi S</w:t>
      </w:r>
      <w:r w:rsidRPr="007A59B6">
        <w:rPr>
          <w:rFonts w:asciiTheme="minorHAnsi" w:hAnsiTheme="minorHAnsi"/>
        </w:rPr>
        <w:t xml:space="preserve">tajına bahar yarıyılında devam etmek istemeyen ve/veya bahar yarıyılında Perşembe-Cuma günleri için ders seçimi yapan öğrencilerin, </w:t>
      </w:r>
      <w:r w:rsidRPr="006F0D8A">
        <w:rPr>
          <w:rFonts w:asciiTheme="minorHAnsi" w:hAnsiTheme="minorHAnsi"/>
          <w:u w:val="single"/>
        </w:rPr>
        <w:t>güz yarıyılında yaptıkları stajların değerlendirmeye alınmayacağı (geçersiz sayılacağı)</w:t>
      </w:r>
      <w:r w:rsidRPr="007A59B6">
        <w:rPr>
          <w:rFonts w:asciiTheme="minorHAnsi" w:hAnsiTheme="minorHAnsi"/>
        </w:rPr>
        <w:t xml:space="preserve"> önemle duyurulur.</w:t>
      </w:r>
    </w:p>
    <w:p w:rsidR="007A59B6" w:rsidRDefault="007A59B6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7A59B6">
        <w:rPr>
          <w:rFonts w:asciiTheme="minorHAnsi" w:hAnsiTheme="minorHAnsi"/>
        </w:rPr>
        <w:t>2- Güz Yarıyılı sonunda mezun olabilecek durumda olan öğrenciler</w:t>
      </w:r>
      <w:r w:rsidR="009D7475">
        <w:rPr>
          <w:rFonts w:asciiTheme="minorHAnsi" w:hAnsiTheme="minorHAnsi"/>
        </w:rPr>
        <w:t>in Güz Yarıyılında yaptıkları dönem içi stajlar değerlendirmeye alınır.</w:t>
      </w:r>
    </w:p>
    <w:p w:rsidR="00685D63" w:rsidRDefault="00685D63" w:rsidP="00490509">
      <w:pPr>
        <w:pStyle w:val="yiv389720053msolistparagraph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702E96">
        <w:rPr>
          <w:rFonts w:asciiTheme="minorHAnsi" w:hAnsiTheme="minorHAnsi"/>
          <w:b/>
        </w:rPr>
        <w:t>Dönem içi staj yapılabilecek firmalar:</w:t>
      </w:r>
      <w:r w:rsidR="00D44D72">
        <w:rPr>
          <w:rFonts w:asciiTheme="minorHAnsi" w:hAnsiTheme="minorHAnsi"/>
          <w:b/>
        </w:rPr>
        <w:t xml:space="preserve"> </w:t>
      </w:r>
      <w:r w:rsidR="00D44D72" w:rsidRPr="00D44D72">
        <w:rPr>
          <w:rFonts w:asciiTheme="minorHAnsi" w:hAnsiTheme="minorHAnsi"/>
        </w:rPr>
        <w:t>(Firmaların servis imkânları vardır)</w:t>
      </w:r>
    </w:p>
    <w:tbl>
      <w:tblPr>
        <w:tblW w:w="774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60"/>
        <w:gridCol w:w="1085"/>
      </w:tblGrid>
      <w:tr w:rsidR="00032AC0" w:rsidRPr="00032AC0" w:rsidTr="00032AC0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2AC0" w:rsidRPr="00032AC0" w:rsidRDefault="00032AC0" w:rsidP="00032A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</w:pPr>
            <w:r w:rsidRPr="00032AC0"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  <w:t>Firma İsmi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AC0" w:rsidRPr="00032AC0" w:rsidRDefault="00032AC0" w:rsidP="00032A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</w:pPr>
            <w:r w:rsidRPr="00032AC0"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  <w:t>Kontenjan</w:t>
            </w:r>
          </w:p>
        </w:tc>
      </w:tr>
      <w:tr w:rsidR="006F0D8A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F0D8A" w:rsidRPr="00A85B0F" w:rsidRDefault="006F0D8A" w:rsidP="00ED51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Korteks Mensucat San. Tic. A.Ş.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0D8A" w:rsidRPr="00A85B0F" w:rsidRDefault="007D2399" w:rsidP="00ED511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4</w:t>
            </w:r>
          </w:p>
        </w:tc>
      </w:tr>
      <w:tr w:rsidR="006F0D8A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F0D8A" w:rsidRPr="00A85B0F" w:rsidRDefault="006F0D8A" w:rsidP="00ED51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proofErr w:type="spellStart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Savcan</w:t>
            </w:r>
            <w:proofErr w:type="spellEnd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Tekstil </w:t>
            </w:r>
            <w:proofErr w:type="spellStart"/>
            <w:proofErr w:type="gramStart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San.Tic</w:t>
            </w:r>
            <w:proofErr w:type="spellEnd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.</w:t>
            </w:r>
            <w:proofErr w:type="gramEnd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A.Ş.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0D8A" w:rsidRPr="00A85B0F" w:rsidRDefault="006F0D8A" w:rsidP="00ED511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</w:tr>
      <w:tr w:rsidR="006F0D8A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F0D8A" w:rsidRPr="00A85B0F" w:rsidRDefault="007D2399" w:rsidP="00ED51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proofErr w:type="spellStart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Martur</w:t>
            </w:r>
            <w:proofErr w:type="spellEnd"/>
            <w:r w:rsidR="009F2EB3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</w:t>
            </w:r>
            <w:proofErr w:type="spellStart"/>
            <w:r w:rsidR="009F2EB3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Fompak</w:t>
            </w:r>
            <w:proofErr w:type="spellEnd"/>
            <w:r w:rsidR="009F2EB3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International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0D8A" w:rsidRPr="00A85B0F" w:rsidRDefault="007D2399" w:rsidP="00ED511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6F0D8A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F0D8A" w:rsidRPr="00A85B0F" w:rsidRDefault="009F2EB3" w:rsidP="00ED51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DKC Teknik Kaplama Apre Tekstil Ve Deri San. Tic. Ltd. Şti.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0D8A" w:rsidRPr="00A85B0F" w:rsidRDefault="007D2399" w:rsidP="00ED511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</w:tr>
      <w:tr w:rsidR="006F0D8A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F0D8A" w:rsidRPr="00A85B0F" w:rsidRDefault="00A5645C" w:rsidP="006F0D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Ustaoğlu</w:t>
            </w:r>
            <w:r w:rsidR="009F2EB3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</w:t>
            </w:r>
            <w:r w:rsidR="000C6625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Teksti</w:t>
            </w:r>
            <w:r w:rsidR="009F2EB3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l </w:t>
            </w:r>
            <w:proofErr w:type="gramStart"/>
            <w:r w:rsidR="009F2EB3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San.v</w:t>
            </w:r>
            <w:r w:rsidR="000C6625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e</w:t>
            </w:r>
            <w:proofErr w:type="gramEnd"/>
            <w:r w:rsidR="000C6625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</w:t>
            </w:r>
            <w:proofErr w:type="spellStart"/>
            <w:r w:rsidR="000C6625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Tic.Ltd.Sti</w:t>
            </w:r>
            <w:proofErr w:type="spellEnd"/>
            <w:r w:rsidR="009F2EB3"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.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0D8A" w:rsidRPr="00A85B0F" w:rsidRDefault="006F0D8A" w:rsidP="00483F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7D2399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D2399" w:rsidRPr="00A85B0F" w:rsidRDefault="007D2399" w:rsidP="006F0D8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Bursalı Tekstil 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D2399" w:rsidRPr="00A85B0F" w:rsidRDefault="007D2399" w:rsidP="00483F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6F0D8A" w:rsidRPr="00032AC0" w:rsidTr="00032AC0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F0D8A" w:rsidRPr="00A85B0F" w:rsidRDefault="006F0D8A" w:rsidP="00032A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proofErr w:type="spellStart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Zorluteks</w:t>
            </w:r>
            <w:proofErr w:type="spellEnd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Tekstil </w:t>
            </w:r>
            <w:proofErr w:type="spellStart"/>
            <w:proofErr w:type="gramStart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Tic.San.A</w:t>
            </w:r>
            <w:proofErr w:type="gramEnd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.Ş</w:t>
            </w:r>
            <w:proofErr w:type="spellEnd"/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.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0D8A" w:rsidRPr="00A85B0F" w:rsidRDefault="007D2399" w:rsidP="00032AC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A85B0F"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</w:tr>
    </w:tbl>
    <w:p w:rsidR="00032AC0" w:rsidRDefault="00CC3B62" w:rsidP="00D44D72">
      <w:pPr>
        <w:pStyle w:val="yiv389720053msolistparagraph"/>
        <w:spacing w:before="0" w:beforeAutospacing="0" w:after="0" w:afterAutospacing="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Not: </w:t>
      </w:r>
      <w:proofErr w:type="spellStart"/>
      <w:r w:rsidR="0058521A">
        <w:rPr>
          <w:rFonts w:asciiTheme="minorHAnsi" w:hAnsiTheme="minorHAnsi"/>
          <w:b/>
        </w:rPr>
        <w:t>Martur</w:t>
      </w:r>
      <w:proofErr w:type="spellEnd"/>
      <w:r w:rsidR="0058521A">
        <w:rPr>
          <w:rFonts w:asciiTheme="minorHAnsi" w:hAnsiTheme="minorHAnsi"/>
          <w:b/>
        </w:rPr>
        <w:t xml:space="preserve"> </w:t>
      </w:r>
      <w:r w:rsidRPr="00490509">
        <w:rPr>
          <w:rFonts w:asciiTheme="minorHAnsi" w:hAnsiTheme="minorHAnsi"/>
          <w:b/>
          <w:i/>
        </w:rPr>
        <w:t xml:space="preserve">Tekstilde staj yapacak öğrenciler aşağıdaki proje </w:t>
      </w:r>
      <w:r w:rsidR="002120E1">
        <w:rPr>
          <w:rFonts w:asciiTheme="minorHAnsi" w:hAnsiTheme="minorHAnsi"/>
          <w:b/>
          <w:i/>
        </w:rPr>
        <w:t>konusunda</w:t>
      </w:r>
      <w:r w:rsidRPr="00490509">
        <w:rPr>
          <w:rFonts w:asciiTheme="minorHAnsi" w:hAnsiTheme="minorHAnsi"/>
          <w:b/>
          <w:i/>
        </w:rPr>
        <w:t xml:space="preserve"> çalışacak</w:t>
      </w:r>
      <w:r w:rsidR="00780B1D">
        <w:rPr>
          <w:rFonts w:asciiTheme="minorHAnsi" w:hAnsiTheme="minorHAnsi"/>
          <w:b/>
          <w:i/>
        </w:rPr>
        <w:t>tır</w:t>
      </w:r>
      <w:r w:rsidRPr="00490509">
        <w:rPr>
          <w:rFonts w:asciiTheme="minorHAnsi" w:hAnsiTheme="minorHAnsi"/>
          <w:b/>
          <w:i/>
        </w:rPr>
        <w:t>.</w:t>
      </w:r>
    </w:p>
    <w:p w:rsidR="00562586" w:rsidRDefault="00562586" w:rsidP="00562586">
      <w:pPr>
        <w:pStyle w:val="yiv389720053msolistparagraph"/>
        <w:spacing w:before="0" w:beforeAutospacing="0" w:after="0" w:afterAutospacing="0"/>
        <w:jc w:val="both"/>
        <w:rPr>
          <w:rFonts w:asciiTheme="minorHAnsi" w:hAnsiTheme="minorHAnsi"/>
        </w:rPr>
      </w:pPr>
    </w:p>
    <w:tbl>
      <w:tblPr>
        <w:tblW w:w="9978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78"/>
      </w:tblGrid>
      <w:tr w:rsidR="00CC3B62" w:rsidRPr="00CC3B62" w:rsidTr="00D44D72">
        <w:trPr>
          <w:trHeight w:val="310"/>
        </w:trPr>
        <w:tc>
          <w:tcPr>
            <w:tcW w:w="9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62" w:rsidRPr="00562586" w:rsidRDefault="00737EE7" w:rsidP="0056253F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color w:val="000000"/>
                <w:lang w:eastAsia="tr-TR"/>
              </w:rPr>
              <w:t>Martur</w:t>
            </w:r>
            <w:proofErr w:type="spellEnd"/>
            <w:r>
              <w:rPr>
                <w:rFonts w:ascii="Calibri" w:eastAsia="Times New Roman" w:hAnsi="Calibri" w:cs="Times New Roman"/>
                <w:b/>
                <w:color w:val="000000"/>
                <w:lang w:eastAsia="tr-TR"/>
              </w:rPr>
              <w:t xml:space="preserve"> </w:t>
            </w:r>
            <w:r w:rsidR="00CC3B62" w:rsidRPr="00562586">
              <w:rPr>
                <w:rFonts w:ascii="Calibri" w:eastAsia="Times New Roman" w:hAnsi="Calibri" w:cs="Times New Roman"/>
                <w:b/>
                <w:color w:val="000000"/>
                <w:lang w:eastAsia="tr-TR"/>
              </w:rPr>
              <w:t>Tekstilin Önerdiği Proje Konu</w:t>
            </w:r>
            <w:r w:rsidR="0056253F">
              <w:rPr>
                <w:rFonts w:ascii="Calibri" w:eastAsia="Times New Roman" w:hAnsi="Calibri" w:cs="Times New Roman"/>
                <w:b/>
                <w:color w:val="000000"/>
                <w:lang w:eastAsia="tr-TR"/>
              </w:rPr>
              <w:t>su</w:t>
            </w:r>
            <w:r w:rsidR="00505D7D">
              <w:rPr>
                <w:rFonts w:ascii="Calibri" w:eastAsia="Times New Roman" w:hAnsi="Calibri" w:cs="Times New Roman"/>
                <w:b/>
                <w:color w:val="000000"/>
                <w:lang w:eastAsia="tr-TR"/>
              </w:rPr>
              <w:t>:</w:t>
            </w:r>
          </w:p>
        </w:tc>
      </w:tr>
      <w:tr w:rsidR="00CC3B62" w:rsidRPr="00CC3B62" w:rsidTr="00D44D72">
        <w:trPr>
          <w:trHeight w:val="310"/>
        </w:trPr>
        <w:tc>
          <w:tcPr>
            <w:tcW w:w="9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62" w:rsidRPr="00562586" w:rsidRDefault="00CC3B62" w:rsidP="00CC3B62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eastAsia="tr-TR"/>
              </w:rPr>
            </w:pPr>
          </w:p>
        </w:tc>
      </w:tr>
      <w:tr w:rsidR="00CC3B62" w:rsidRPr="00CC3B62" w:rsidTr="00D44D72">
        <w:trPr>
          <w:trHeight w:val="310"/>
        </w:trPr>
        <w:tc>
          <w:tcPr>
            <w:tcW w:w="9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62" w:rsidRPr="00CC3B62" w:rsidRDefault="00095B40" w:rsidP="00CC3B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proofErr w:type="gramStart"/>
            <w:r w:rsidRPr="00095B40">
              <w:rPr>
                <w:rFonts w:ascii="Calibri" w:eastAsia="Times New Roman" w:hAnsi="Calibri" w:cs="Times New Roman"/>
                <w:color w:val="000000"/>
                <w:lang w:eastAsia="tr-TR"/>
              </w:rPr>
              <w:t>Çevreye duyarlı otomobil tekstillerinin geliştirilmesi.</w:t>
            </w:r>
            <w:proofErr w:type="gramEnd"/>
          </w:p>
        </w:tc>
      </w:tr>
      <w:tr w:rsidR="00CC3B62" w:rsidRPr="00CC3B62" w:rsidTr="001C6D95">
        <w:trPr>
          <w:trHeight w:val="310"/>
        </w:trPr>
        <w:tc>
          <w:tcPr>
            <w:tcW w:w="9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C3B62" w:rsidRPr="003D7106" w:rsidRDefault="00CC3B62" w:rsidP="00095B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highlight w:val="red"/>
                <w:lang w:eastAsia="tr-TR"/>
              </w:rPr>
            </w:pPr>
          </w:p>
        </w:tc>
      </w:tr>
    </w:tbl>
    <w:p w:rsidR="00CC3B62" w:rsidRPr="00702E96" w:rsidRDefault="00CC3B62" w:rsidP="00490509">
      <w:pPr>
        <w:pStyle w:val="yiv389720053msolistparagraph"/>
        <w:jc w:val="both"/>
        <w:rPr>
          <w:rFonts w:asciiTheme="minorHAnsi" w:hAnsiTheme="minorHAnsi"/>
          <w:b/>
        </w:rPr>
      </w:pPr>
    </w:p>
    <w:sectPr w:rsidR="00CC3B62" w:rsidRPr="00702E96" w:rsidSect="00562586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F385B"/>
    <w:multiLevelType w:val="hybridMultilevel"/>
    <w:tmpl w:val="6804FC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1B4FFE"/>
    <w:multiLevelType w:val="hybridMultilevel"/>
    <w:tmpl w:val="3192256E"/>
    <w:lvl w:ilvl="0" w:tplc="64267F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CE754F"/>
    <w:multiLevelType w:val="hybridMultilevel"/>
    <w:tmpl w:val="98E40590"/>
    <w:lvl w:ilvl="0" w:tplc="65ACFAA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B6B3A"/>
    <w:multiLevelType w:val="hybridMultilevel"/>
    <w:tmpl w:val="8528E1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CE418E"/>
    <w:multiLevelType w:val="hybridMultilevel"/>
    <w:tmpl w:val="6D92F92E"/>
    <w:lvl w:ilvl="0" w:tplc="041F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>
    <w:nsid w:val="4ED924A3"/>
    <w:multiLevelType w:val="hybridMultilevel"/>
    <w:tmpl w:val="866091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38564F"/>
    <w:multiLevelType w:val="hybridMultilevel"/>
    <w:tmpl w:val="FCE692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sDQzsbAwNDY3MTBR0lEKTi0uzszPAykwqgUAh30lGiwAAAA="/>
  </w:docVars>
  <w:rsids>
    <w:rsidRoot w:val="00CE232F"/>
    <w:rsid w:val="00032AC0"/>
    <w:rsid w:val="00095A69"/>
    <w:rsid w:val="00095B40"/>
    <w:rsid w:val="000C6625"/>
    <w:rsid w:val="001A0C0B"/>
    <w:rsid w:val="001B2276"/>
    <w:rsid w:val="001C6D95"/>
    <w:rsid w:val="002120E1"/>
    <w:rsid w:val="00280209"/>
    <w:rsid w:val="002A44C9"/>
    <w:rsid w:val="002C3E6E"/>
    <w:rsid w:val="00323DCC"/>
    <w:rsid w:val="00354F1F"/>
    <w:rsid w:val="00365618"/>
    <w:rsid w:val="00380732"/>
    <w:rsid w:val="00383CA5"/>
    <w:rsid w:val="003C71CB"/>
    <w:rsid w:val="003D7106"/>
    <w:rsid w:val="0044742A"/>
    <w:rsid w:val="00490509"/>
    <w:rsid w:val="004B26E2"/>
    <w:rsid w:val="00505D7D"/>
    <w:rsid w:val="00505FF1"/>
    <w:rsid w:val="00532771"/>
    <w:rsid w:val="0056253F"/>
    <w:rsid w:val="00562586"/>
    <w:rsid w:val="0058521A"/>
    <w:rsid w:val="00593049"/>
    <w:rsid w:val="00641E75"/>
    <w:rsid w:val="006824EA"/>
    <w:rsid w:val="0068438C"/>
    <w:rsid w:val="00685D63"/>
    <w:rsid w:val="006929CA"/>
    <w:rsid w:val="006A6FB1"/>
    <w:rsid w:val="006B3D1D"/>
    <w:rsid w:val="006F0D8A"/>
    <w:rsid w:val="00702E96"/>
    <w:rsid w:val="007102DC"/>
    <w:rsid w:val="0072122B"/>
    <w:rsid w:val="00737EE7"/>
    <w:rsid w:val="00745EB0"/>
    <w:rsid w:val="007649FF"/>
    <w:rsid w:val="007767B3"/>
    <w:rsid w:val="00780B1D"/>
    <w:rsid w:val="007A59B6"/>
    <w:rsid w:val="007B0FC7"/>
    <w:rsid w:val="007D2399"/>
    <w:rsid w:val="007F5DFD"/>
    <w:rsid w:val="00812F49"/>
    <w:rsid w:val="008C10DC"/>
    <w:rsid w:val="008F33E5"/>
    <w:rsid w:val="00906576"/>
    <w:rsid w:val="0091384A"/>
    <w:rsid w:val="009160BE"/>
    <w:rsid w:val="00982B62"/>
    <w:rsid w:val="00993F28"/>
    <w:rsid w:val="009D7475"/>
    <w:rsid w:val="009F2EB3"/>
    <w:rsid w:val="00A25345"/>
    <w:rsid w:val="00A34903"/>
    <w:rsid w:val="00A5645C"/>
    <w:rsid w:val="00A61522"/>
    <w:rsid w:val="00A85B0F"/>
    <w:rsid w:val="00AF798B"/>
    <w:rsid w:val="00B8193E"/>
    <w:rsid w:val="00BB2270"/>
    <w:rsid w:val="00C227F5"/>
    <w:rsid w:val="00C5260E"/>
    <w:rsid w:val="00C74C6D"/>
    <w:rsid w:val="00C80097"/>
    <w:rsid w:val="00CB0CB6"/>
    <w:rsid w:val="00CC3B62"/>
    <w:rsid w:val="00CE232F"/>
    <w:rsid w:val="00CE4FD2"/>
    <w:rsid w:val="00CE79F4"/>
    <w:rsid w:val="00D13692"/>
    <w:rsid w:val="00D44D72"/>
    <w:rsid w:val="00D52DC4"/>
    <w:rsid w:val="00D740B5"/>
    <w:rsid w:val="00E55A08"/>
    <w:rsid w:val="00E71DD1"/>
    <w:rsid w:val="00EA1837"/>
    <w:rsid w:val="00EA43C5"/>
    <w:rsid w:val="00F057F5"/>
    <w:rsid w:val="00F1306D"/>
    <w:rsid w:val="00F24CFB"/>
    <w:rsid w:val="00F373FD"/>
    <w:rsid w:val="00F41C3B"/>
    <w:rsid w:val="00F9037A"/>
    <w:rsid w:val="00FA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E232F"/>
    <w:rPr>
      <w:color w:val="0000FF"/>
      <w:u w:val="single"/>
    </w:rPr>
  </w:style>
  <w:style w:type="paragraph" w:styleId="DzMetin">
    <w:name w:val="Plain Text"/>
    <w:basedOn w:val="Normal"/>
    <w:link w:val="DzMetinChar"/>
    <w:uiPriority w:val="99"/>
    <w:semiHidden/>
    <w:unhideWhenUsed/>
    <w:rsid w:val="00CE232F"/>
    <w:pPr>
      <w:spacing w:after="0" w:line="240" w:lineRule="auto"/>
    </w:pPr>
    <w:rPr>
      <w:rFonts w:ascii="Calibri" w:eastAsia="Times New Roman" w:hAnsi="Calibri" w:cs="Times New Roman"/>
      <w:szCs w:val="21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CE232F"/>
    <w:rPr>
      <w:rFonts w:ascii="Calibri" w:eastAsia="Times New Roman" w:hAnsi="Calibri" w:cs="Times New Roman"/>
      <w:szCs w:val="21"/>
      <w:lang w:eastAsia="tr-TR"/>
    </w:rPr>
  </w:style>
  <w:style w:type="paragraph" w:styleId="AralkYok">
    <w:name w:val="No Spacing"/>
    <w:uiPriority w:val="1"/>
    <w:qFormat/>
    <w:rsid w:val="00CE232F"/>
    <w:pPr>
      <w:spacing w:after="0" w:line="240" w:lineRule="auto"/>
    </w:pPr>
    <w:rPr>
      <w:rFonts w:ascii="Calibri" w:eastAsia="Times New Roman" w:hAnsi="Calibri" w:cs="Times New Roman"/>
      <w:lang w:eastAsia="tr-TR"/>
    </w:rPr>
  </w:style>
  <w:style w:type="paragraph" w:customStyle="1" w:styleId="yiv389720053msonormal">
    <w:name w:val="yiv389720053msonormal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E2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232F"/>
    <w:rPr>
      <w:rFonts w:ascii="Tahoma" w:hAnsi="Tahoma" w:cs="Tahoma"/>
      <w:sz w:val="16"/>
      <w:szCs w:val="16"/>
    </w:rPr>
  </w:style>
  <w:style w:type="paragraph" w:customStyle="1" w:styleId="yiv389720053msolistparagraph">
    <w:name w:val="yiv389720053msolistparagraph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71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F0D8A"/>
    <w:pPr>
      <w:spacing w:after="0" w:line="240" w:lineRule="auto"/>
      <w:ind w:left="720"/>
    </w:pPr>
    <w:rPr>
      <w:rFonts w:ascii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E232F"/>
    <w:rPr>
      <w:color w:val="0000FF"/>
      <w:u w:val="single"/>
    </w:rPr>
  </w:style>
  <w:style w:type="paragraph" w:styleId="DzMetin">
    <w:name w:val="Plain Text"/>
    <w:basedOn w:val="Normal"/>
    <w:link w:val="DzMetinChar"/>
    <w:uiPriority w:val="99"/>
    <w:semiHidden/>
    <w:unhideWhenUsed/>
    <w:rsid w:val="00CE232F"/>
    <w:pPr>
      <w:spacing w:after="0" w:line="240" w:lineRule="auto"/>
    </w:pPr>
    <w:rPr>
      <w:rFonts w:ascii="Calibri" w:eastAsia="Times New Roman" w:hAnsi="Calibri" w:cs="Times New Roman"/>
      <w:szCs w:val="21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CE232F"/>
    <w:rPr>
      <w:rFonts w:ascii="Calibri" w:eastAsia="Times New Roman" w:hAnsi="Calibri" w:cs="Times New Roman"/>
      <w:szCs w:val="21"/>
      <w:lang w:eastAsia="tr-TR"/>
    </w:rPr>
  </w:style>
  <w:style w:type="paragraph" w:styleId="AralkYok">
    <w:name w:val="No Spacing"/>
    <w:uiPriority w:val="1"/>
    <w:qFormat/>
    <w:rsid w:val="00CE232F"/>
    <w:pPr>
      <w:spacing w:after="0" w:line="240" w:lineRule="auto"/>
    </w:pPr>
    <w:rPr>
      <w:rFonts w:ascii="Calibri" w:eastAsia="Times New Roman" w:hAnsi="Calibri" w:cs="Times New Roman"/>
      <w:lang w:eastAsia="tr-TR"/>
    </w:rPr>
  </w:style>
  <w:style w:type="paragraph" w:customStyle="1" w:styleId="yiv389720053msonormal">
    <w:name w:val="yiv389720053msonormal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E2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232F"/>
    <w:rPr>
      <w:rFonts w:ascii="Tahoma" w:hAnsi="Tahoma" w:cs="Tahoma"/>
      <w:sz w:val="16"/>
      <w:szCs w:val="16"/>
    </w:rPr>
  </w:style>
  <w:style w:type="paragraph" w:customStyle="1" w:styleId="yiv389720053msolistparagraph">
    <w:name w:val="yiv389720053msolistparagraph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71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F0D8A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www.uludag.edu.tr/dosyalar/tekstil/Index_Files/DILEKCE%26FORM_STAJ_Donem_Ici_Staj_Basvuru_Formu.do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0A9D2-49CD-4AE8-A05D-5B94A4888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Süvari</dc:creator>
  <cp:lastModifiedBy>Fatih</cp:lastModifiedBy>
  <cp:revision>20</cp:revision>
  <cp:lastPrinted>2018-10-01T06:54:00Z</cp:lastPrinted>
  <dcterms:created xsi:type="dcterms:W3CDTF">2019-09-19T11:45:00Z</dcterms:created>
  <dcterms:modified xsi:type="dcterms:W3CDTF">2019-09-24T11:46:00Z</dcterms:modified>
</cp:coreProperties>
</file>